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76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3827"/>
        <w:gridCol w:w="3824"/>
      </w:tblGrid>
      <w:tr w:rsidR="004C4180" w:rsidRPr="000F1C79" w14:paraId="4585E4EF" w14:textId="77777777" w:rsidTr="000A1E9A">
        <w:trPr>
          <w:trHeight w:val="990"/>
        </w:trPr>
        <w:tc>
          <w:tcPr>
            <w:tcW w:w="10765" w:type="dxa"/>
            <w:gridSpan w:val="3"/>
            <w:vAlign w:val="center"/>
          </w:tcPr>
          <w:p w14:paraId="7DF545DB" w14:textId="4F55BB9C" w:rsidR="00CF2A81" w:rsidRPr="000F1C79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0F1C79" w14:paraId="4C4B4D67" w14:textId="77777777" w:rsidTr="00087EE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0F1C79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4C4180" w:rsidRPr="000F1C79" w14:paraId="6AEF5DBB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6818" w14:textId="37179FAD" w:rsidR="00091FAD" w:rsidRPr="000F1C79" w:rsidRDefault="00091FA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CC070" w14:textId="77777777" w:rsidR="00091FAD" w:rsidRPr="000F1C79" w:rsidRDefault="00091FAD" w:rsidP="00F8476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C4180" w:rsidRPr="000F1C79" w14:paraId="28049356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AEFD" w14:textId="50316537" w:rsidR="00E23BDD" w:rsidRPr="000F1C79" w:rsidRDefault="00E23BD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5A60" w14:textId="77777777" w:rsidR="00E23BDD" w:rsidRPr="000F1C79" w:rsidRDefault="00E23BD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1ADF" w14:textId="7C87A935" w:rsidR="00E23BDD" w:rsidRPr="000F1C79" w:rsidRDefault="00F66ED9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4AFD7913E9F44503AF05B985FD144970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8452A7" w:rsidRPr="000F1C79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8452A7" w:rsidRPr="000F1C7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62168540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8452A7" w:rsidRPr="000F1C79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881182" w:rsidRPr="000F1C79" w14:paraId="3BB03A53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87C6" w14:textId="12DD7F7F" w:rsidR="00881182" w:rsidRPr="000F1C79" w:rsidRDefault="00881182" w:rsidP="00881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15CF" w14:textId="459524B8" w:rsidR="00881182" w:rsidRPr="000F1C79" w:rsidRDefault="00F66ED9" w:rsidP="00881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881182" w:rsidRPr="000F1C7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881182" w:rsidRPr="000F1C7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90587142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881182" w:rsidRPr="000F1C7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732B" w14:textId="3666C251" w:rsidR="00881182" w:rsidRPr="000F1C79" w:rsidRDefault="00F66ED9" w:rsidP="00881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881182" w:rsidRPr="000F1C7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881182" w:rsidRPr="000F1C7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047722011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881182" w:rsidRPr="000F1C7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Doktora Programı</w:t>
                </w:r>
              </w:sdtContent>
            </w:sdt>
          </w:p>
        </w:tc>
      </w:tr>
      <w:tr w:rsidR="007B5850" w:rsidRPr="000F1C79" w14:paraId="1728DDAC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45CF" w14:textId="55498ED2" w:rsidR="007B5850" w:rsidRPr="000F1C79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</w:rPr>
              <w:t>Danışmanı / İkinci Danışmanı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1B1324" w14:textId="77777777" w:rsidR="007B5850" w:rsidRPr="000F1C79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51739" w14:textId="32E8E80D" w:rsidR="007B5850" w:rsidRPr="000F1C79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1E9A" w:rsidRPr="000F1C79" w14:paraId="3C1AE2E2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CB20F7" w14:textId="77777777" w:rsidR="000A1E9A" w:rsidRPr="000F1C79" w:rsidRDefault="000A1E9A" w:rsidP="005C12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</w:rPr>
              <w:t>Kayıt Türü</w:t>
            </w:r>
          </w:p>
        </w:tc>
        <w:tc>
          <w:tcPr>
            <w:tcW w:w="7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673708386"/>
              <w:lock w:val="sdtLocked"/>
              <w:placeholder>
                <w:docPart w:val="6EC5F37D13EB4BA1BFACF6332FEB1BB9"/>
              </w:placeholder>
              <w:comboBox>
                <w:listItem w:displayText="Kayıt türünü seçiniz." w:value="Kayıt türünü seçiniz."/>
                <w:listItem w:displayText="Lisansa Dayalı Doktora" w:value="Lisansa Dayalı Doktora"/>
                <w:listItem w:displayText="Yüksek Lisansa Dayalı Doktora" w:value="Yüksek Lisansa Dayalı Doktora"/>
              </w:comboBox>
            </w:sdtPr>
            <w:sdtEndPr/>
            <w:sdtContent>
              <w:p w14:paraId="01BC9E8B" w14:textId="77777777" w:rsidR="000A1E9A" w:rsidRPr="000F1C79" w:rsidRDefault="000A1E9A" w:rsidP="005C1254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0F1C79">
                  <w:rPr>
                    <w:rFonts w:ascii="Times New Roman" w:hAnsi="Times New Roman" w:cs="Times New Roman"/>
                    <w:sz w:val="20"/>
                    <w:szCs w:val="20"/>
                  </w:rPr>
                  <w:t>Kayıt türünü seçiniz.</w:t>
                </w:r>
              </w:p>
            </w:sdtContent>
          </w:sdt>
        </w:tc>
      </w:tr>
      <w:tr w:rsidR="007B5850" w:rsidRPr="000F1C79" w14:paraId="2499A6C5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E73550" w14:textId="5262750F" w:rsidR="007B5850" w:rsidRPr="000F1C79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</w:rPr>
              <w:t>Yeterlik Sınav Tarihi</w:t>
            </w:r>
          </w:p>
        </w:tc>
        <w:tc>
          <w:tcPr>
            <w:tcW w:w="7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-471214150"/>
              <w:lock w:val="sdtLocked"/>
              <w:placeholder>
                <w:docPart w:val="28E74B5AB4FC4CC28C75919B5364992C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5352A53B" w14:textId="46BE9E06" w:rsidR="007B5850" w:rsidRPr="000F1C79" w:rsidRDefault="007B5850" w:rsidP="007B5850">
                <w:pPr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0F1C7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7B5850" w:rsidRPr="000F1C79" w14:paraId="6EC3CDEA" w14:textId="77777777" w:rsidTr="000A1E9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AB370B" w14:textId="0CA0FEFB" w:rsidR="007B5850" w:rsidRPr="000F1C79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</w:rPr>
              <w:t>Tez Öneri Tarihi</w:t>
            </w:r>
          </w:p>
        </w:tc>
        <w:tc>
          <w:tcPr>
            <w:tcW w:w="7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1936399283"/>
              <w:lock w:val="sdtLocked"/>
              <w:placeholder>
                <w:docPart w:val="7B7F175D635542AFBCDC5AA9B3D33F5F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96B91C4" w14:textId="4A8FA740" w:rsidR="007B5850" w:rsidRPr="000F1C79" w:rsidRDefault="007B5850" w:rsidP="007B5850">
                <w:pPr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0F1C79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7B5850" w:rsidRPr="000F1C79" w14:paraId="644399AD" w14:textId="77777777" w:rsidTr="003C461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A85FB7" w14:textId="3B47B107" w:rsidR="007B5850" w:rsidRPr="000F1C79" w:rsidRDefault="007B5850" w:rsidP="007B585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</w:rPr>
              <w:t>Tez Adı</w:t>
            </w:r>
          </w:p>
        </w:tc>
        <w:tc>
          <w:tcPr>
            <w:tcW w:w="7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BAB6" w14:textId="5796A828" w:rsidR="007B5850" w:rsidRPr="000F1C79" w:rsidRDefault="007B5850" w:rsidP="007B585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F1C79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7B5850" w:rsidRPr="000F1C79" w14:paraId="6ED0F322" w14:textId="77777777" w:rsidTr="003C461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E09BB1" w14:textId="071EFF67" w:rsidR="007B5850" w:rsidRPr="000F1C79" w:rsidRDefault="007B5850" w:rsidP="007B585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F1C7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sis Title</w:t>
            </w:r>
          </w:p>
        </w:tc>
        <w:tc>
          <w:tcPr>
            <w:tcW w:w="76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1972B" w14:textId="709D3535" w:rsidR="007B5850" w:rsidRPr="000F1C79" w:rsidRDefault="007B5850" w:rsidP="007B585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0F1C79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According to thesis writing template; titles with more than 3 lines are not acceptable. If there is a particular situation, please contact with the institution.)</w:t>
            </w:r>
          </w:p>
        </w:tc>
      </w:tr>
      <w:tr w:rsidR="004352A3" w:rsidRPr="000F1C79" w14:paraId="22240536" w14:textId="77777777" w:rsidTr="00894CA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4F5FC" w14:textId="77777777" w:rsidR="004352A3" w:rsidRPr="000F1C79" w:rsidRDefault="004352A3" w:rsidP="0046364A">
            <w:pP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0F1C79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17326DD2" w14:textId="32188D3A" w:rsidR="0046364A" w:rsidRDefault="0046364A" w:rsidP="0046364A">
            <w:pPr>
              <w:numPr>
                <w:ilvl w:val="0"/>
                <w:numId w:val="9"/>
              </w:numPr>
              <w:tabs>
                <w:tab w:val="left" w:pos="153"/>
                <w:tab w:val="left" w:pos="314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746227">
              <w:rPr>
                <w:rFonts w:ascii="Times New Roman" w:hAnsi="Times New Roman" w:cs="Times New Roman"/>
                <w:sz w:val="16"/>
                <w:szCs w:val="16"/>
              </w:rPr>
              <w:t xml:space="preserve">Bu form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öğrenci </w:t>
            </w:r>
            <w:r w:rsidRPr="002950CB">
              <w:rPr>
                <w:rFonts w:ascii="Times New Roman" w:hAnsi="Times New Roman" w:cs="Times New Roman"/>
                <w:sz w:val="16"/>
                <w:szCs w:val="16"/>
              </w:rPr>
              <w:t xml:space="preserve">tarafından </w:t>
            </w:r>
            <w:proofErr w:type="spellStart"/>
            <w:r w:rsidR="009E1F19" w:rsidRPr="002950CB">
              <w:rPr>
                <w:rFonts w:ascii="Times New Roman" w:hAnsi="Times New Roman" w:cs="Times New Roman"/>
                <w:sz w:val="16"/>
                <w:szCs w:val="16"/>
              </w:rPr>
              <w:t>OBS’deki</w:t>
            </w:r>
            <w:proofErr w:type="spellEnd"/>
            <w:r w:rsidR="009E1F19" w:rsidRPr="002950C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950CB">
              <w:rPr>
                <w:rFonts w:ascii="Times New Roman" w:hAnsi="Times New Roman" w:cs="Times New Roman"/>
                <w:sz w:val="16"/>
                <w:szCs w:val="16"/>
              </w:rPr>
              <w:t>ilgil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modüle yüklenir.</w:t>
            </w:r>
          </w:p>
          <w:p w14:paraId="33AA2A42" w14:textId="04ABD88D" w:rsidR="00884633" w:rsidRPr="0046364A" w:rsidRDefault="00884633" w:rsidP="0046364A">
            <w:pPr>
              <w:numPr>
                <w:ilvl w:val="0"/>
                <w:numId w:val="9"/>
              </w:numPr>
              <w:tabs>
                <w:tab w:val="left" w:pos="153"/>
                <w:tab w:val="left" w:pos="314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3E1539">
              <w:rPr>
                <w:rFonts w:ascii="Times New Roman" w:hAnsi="Times New Roman" w:cs="Times New Roman"/>
                <w:sz w:val="16"/>
                <w:szCs w:val="16"/>
              </w:rPr>
              <w:t>Her bir maddedeki aralıklar genişletilebilir.</w:t>
            </w:r>
          </w:p>
        </w:tc>
      </w:tr>
    </w:tbl>
    <w:p w14:paraId="1D9A8117" w14:textId="77777777" w:rsidR="004354F3" w:rsidRDefault="004354F3" w:rsidP="00A450FF">
      <w:pPr>
        <w:tabs>
          <w:tab w:val="left" w:pos="5863"/>
        </w:tabs>
        <w:rPr>
          <w:rFonts w:ascii="Times New Roman" w:hAnsi="Times New Roman" w:cs="Times New Roman"/>
          <w:b/>
          <w:bCs/>
          <w:sz w:val="20"/>
          <w:szCs w:val="20"/>
        </w:rPr>
        <w:sectPr w:rsidR="004354F3" w:rsidSect="00FA6392">
          <w:footerReference w:type="default" r:id="rId9"/>
          <w:pgSz w:w="11906" w:h="16838"/>
          <w:pgMar w:top="567" w:right="567" w:bottom="567" w:left="567" w:header="0" w:footer="1417" w:gutter="0"/>
          <w:cols w:space="708"/>
          <w:docGrid w:linePitch="360"/>
        </w:sect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546"/>
        <w:gridCol w:w="8216"/>
      </w:tblGrid>
      <w:tr w:rsidR="004354F3" w:rsidRPr="00C057C9" w14:paraId="68FC9E88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4B572393" w14:textId="0D01EE79" w:rsidR="004354F3" w:rsidRPr="00C057C9" w:rsidRDefault="004354F3" w:rsidP="00F51FF0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jc w:val="center"/>
            </w:pPr>
            <w:r w:rsidRPr="00C057C9">
              <w:lastRenderedPageBreak/>
              <w:t>TEZ İZLEME RAPORU</w:t>
            </w:r>
            <w:r w:rsidR="006742A6">
              <w:t xml:space="preserve"> </w:t>
            </w:r>
            <w:sdt>
              <w:sdtPr>
                <w:id w:val="-1497801140"/>
                <w:lock w:val="sdtLocked"/>
                <w:placeholder>
                  <w:docPart w:val="DefaultPlaceholder_-1854013440"/>
                </w:placeholder>
              </w:sdtPr>
              <w:sdtEndPr/>
              <w:sdtContent>
                <w:r w:rsidR="006742A6">
                  <w:t>(Sayısını giriniz)</w:t>
                </w:r>
              </w:sdtContent>
            </w:sdt>
          </w:p>
        </w:tc>
      </w:tr>
      <w:tr w:rsidR="004354F3" w:rsidRPr="00C057C9" w14:paraId="3BEA9A5F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3E5AC955" w14:textId="77777777" w:rsidR="004354F3" w:rsidRPr="00C057C9" w:rsidRDefault="004354F3" w:rsidP="00F51FF0">
            <w:pPr>
              <w:pStyle w:val="Balk1"/>
              <w:numPr>
                <w:ilvl w:val="0"/>
                <w:numId w:val="10"/>
              </w:numPr>
              <w:tabs>
                <w:tab w:val="left" w:pos="222"/>
              </w:tabs>
              <w:ind w:left="0" w:right="141" w:firstLine="0"/>
            </w:pPr>
            <w:r w:rsidRPr="00C057C9">
              <w:t>GİRİŞ</w:t>
            </w:r>
          </w:p>
        </w:tc>
      </w:tr>
      <w:tr w:rsidR="007E19E1" w:rsidRPr="00C057C9" w14:paraId="4469CAC8" w14:textId="77777777" w:rsidTr="00DF0ADB">
        <w:trPr>
          <w:trHeight w:val="454"/>
        </w:trPr>
        <w:tc>
          <w:tcPr>
            <w:tcW w:w="11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6E051" w14:textId="7B7CA00E" w:rsidR="007E19E1" w:rsidRPr="007E19E1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rPr>
                <w:b w:val="0"/>
                <w:bCs w:val="0"/>
              </w:rPr>
            </w:pPr>
            <w:r w:rsidRPr="00247526">
              <w:t xml:space="preserve">Çalışmanın Konusu: </w:t>
            </w:r>
          </w:p>
        </w:tc>
        <w:tc>
          <w:tcPr>
            <w:tcW w:w="381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292E2" w14:textId="2180D7A5" w:rsidR="007E19E1" w:rsidRPr="007E19E1" w:rsidRDefault="007E19E1" w:rsidP="007E19E1">
            <w:pPr>
              <w:tabs>
                <w:tab w:val="left" w:pos="222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7E19E1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7E19E1" w:rsidRPr="00C057C9" w14:paraId="3114159C" w14:textId="77777777" w:rsidTr="00DF0ADB">
        <w:trPr>
          <w:trHeight w:val="454"/>
        </w:trPr>
        <w:tc>
          <w:tcPr>
            <w:tcW w:w="11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FB099" w14:textId="77153D68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</w:pPr>
            <w:r w:rsidRPr="00247526">
              <w:t xml:space="preserve">Çalışmanın Amacı: </w:t>
            </w:r>
          </w:p>
        </w:tc>
        <w:tc>
          <w:tcPr>
            <w:tcW w:w="381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B359A" w14:textId="4FC67486" w:rsidR="007E19E1" w:rsidRPr="007E19E1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jc w:val="both"/>
              <w:rPr>
                <w:b w:val="0"/>
                <w:bCs w:val="0"/>
              </w:rPr>
            </w:pPr>
          </w:p>
        </w:tc>
      </w:tr>
      <w:tr w:rsidR="007E19E1" w:rsidRPr="00C057C9" w14:paraId="5DC3B26D" w14:textId="77777777" w:rsidTr="00DF0ADB">
        <w:trPr>
          <w:trHeight w:val="454"/>
        </w:trPr>
        <w:tc>
          <w:tcPr>
            <w:tcW w:w="11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BC3B5" w14:textId="04E1B698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</w:pPr>
            <w:r w:rsidRPr="00247526">
              <w:t xml:space="preserve">Çalışmanın Önemi: </w:t>
            </w:r>
          </w:p>
        </w:tc>
        <w:tc>
          <w:tcPr>
            <w:tcW w:w="381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DD225" w14:textId="0AE6B550" w:rsidR="007E19E1" w:rsidRPr="007E19E1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jc w:val="both"/>
              <w:rPr>
                <w:b w:val="0"/>
                <w:bCs w:val="0"/>
              </w:rPr>
            </w:pPr>
          </w:p>
        </w:tc>
      </w:tr>
      <w:tr w:rsidR="007E19E1" w:rsidRPr="00C057C9" w14:paraId="3326B3D0" w14:textId="77777777" w:rsidTr="00DF0ADB">
        <w:trPr>
          <w:trHeight w:val="454"/>
        </w:trPr>
        <w:tc>
          <w:tcPr>
            <w:tcW w:w="11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B4879" w14:textId="6226A9C7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</w:pPr>
            <w:r w:rsidRPr="00247526">
              <w:t xml:space="preserve">Araştırma Hipotezleri: </w:t>
            </w:r>
          </w:p>
        </w:tc>
        <w:tc>
          <w:tcPr>
            <w:tcW w:w="381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0E966" w14:textId="026229B5" w:rsidR="007E19E1" w:rsidRPr="007E19E1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jc w:val="both"/>
              <w:rPr>
                <w:b w:val="0"/>
                <w:bCs w:val="0"/>
              </w:rPr>
            </w:pPr>
          </w:p>
        </w:tc>
      </w:tr>
      <w:tr w:rsidR="007E19E1" w:rsidRPr="00C057C9" w14:paraId="4BFFB5FA" w14:textId="77777777" w:rsidTr="00DF0ADB">
        <w:trPr>
          <w:trHeight w:val="454"/>
        </w:trPr>
        <w:tc>
          <w:tcPr>
            <w:tcW w:w="11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14C19" w14:textId="4BBE7A30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</w:pPr>
            <w:r w:rsidRPr="00AF219C">
              <w:t xml:space="preserve">Araştırmanın Yöntem ve Teknikleri: </w:t>
            </w:r>
          </w:p>
        </w:tc>
        <w:tc>
          <w:tcPr>
            <w:tcW w:w="381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D1085" w14:textId="004C18DB" w:rsidR="007E19E1" w:rsidRPr="007E19E1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jc w:val="both"/>
              <w:rPr>
                <w:b w:val="0"/>
                <w:bCs w:val="0"/>
              </w:rPr>
            </w:pPr>
          </w:p>
        </w:tc>
      </w:tr>
      <w:tr w:rsidR="007E19E1" w:rsidRPr="00C057C9" w14:paraId="742C0CA2" w14:textId="77777777" w:rsidTr="00DF0ADB">
        <w:trPr>
          <w:trHeight w:val="454"/>
        </w:trPr>
        <w:tc>
          <w:tcPr>
            <w:tcW w:w="11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C1468" w14:textId="65626AFD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</w:pPr>
            <w:r w:rsidRPr="00AF219C">
              <w:t xml:space="preserve">Literatür İncelemesi: </w:t>
            </w:r>
          </w:p>
        </w:tc>
        <w:tc>
          <w:tcPr>
            <w:tcW w:w="381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514CF" w14:textId="2B5418E7" w:rsidR="007E19E1" w:rsidRPr="007E19E1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jc w:val="both"/>
              <w:rPr>
                <w:b w:val="0"/>
                <w:bCs w:val="0"/>
              </w:rPr>
            </w:pPr>
          </w:p>
        </w:tc>
      </w:tr>
      <w:tr w:rsidR="007E19E1" w:rsidRPr="00C057C9" w14:paraId="2C92C47E" w14:textId="77777777" w:rsidTr="00DF0ADB">
        <w:trPr>
          <w:trHeight w:val="454"/>
        </w:trPr>
        <w:tc>
          <w:tcPr>
            <w:tcW w:w="11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F3B56" w14:textId="0BAF46CD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</w:pPr>
            <w:r w:rsidRPr="00AF219C">
              <w:t xml:space="preserve">Araştırmanın Bölümleri: </w:t>
            </w:r>
          </w:p>
        </w:tc>
        <w:tc>
          <w:tcPr>
            <w:tcW w:w="381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D8EF9" w14:textId="266B9852" w:rsidR="007E19E1" w:rsidRPr="007E19E1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jc w:val="both"/>
              <w:rPr>
                <w:b w:val="0"/>
                <w:bCs w:val="0"/>
              </w:rPr>
            </w:pPr>
          </w:p>
        </w:tc>
      </w:tr>
      <w:tr w:rsidR="007E19E1" w:rsidRPr="00C057C9" w14:paraId="5D508F31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29953CF7" w14:textId="77777777" w:rsidR="007E19E1" w:rsidRPr="00C057C9" w:rsidRDefault="007E19E1" w:rsidP="007E19E1">
            <w:pPr>
              <w:pStyle w:val="Balk1"/>
              <w:numPr>
                <w:ilvl w:val="0"/>
                <w:numId w:val="10"/>
              </w:numPr>
              <w:tabs>
                <w:tab w:val="left" w:pos="222"/>
              </w:tabs>
              <w:ind w:left="0" w:right="141" w:firstLine="0"/>
            </w:pPr>
            <w:r w:rsidRPr="00C057C9">
              <w:t>TEZ ÖNERİSİNDE SUNULAN ZAMAN PLANI</w:t>
            </w:r>
          </w:p>
        </w:tc>
      </w:tr>
      <w:tr w:rsidR="007E19E1" w:rsidRPr="00C057C9" w14:paraId="6476E0FE" w14:textId="77777777" w:rsidTr="00FA6392">
        <w:trPr>
          <w:trHeight w:val="3061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92453B" w14:textId="77777777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rPr>
                <w:b w:val="0"/>
                <w:bCs w:val="0"/>
              </w:rPr>
            </w:pPr>
          </w:p>
        </w:tc>
      </w:tr>
      <w:tr w:rsidR="007E19E1" w:rsidRPr="00C057C9" w14:paraId="51833AE0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3FA25427" w14:textId="0DCAA84D" w:rsidR="007E19E1" w:rsidRPr="00C057C9" w:rsidRDefault="007E19E1" w:rsidP="007E19E1">
            <w:pPr>
              <w:pStyle w:val="Balk1"/>
              <w:numPr>
                <w:ilvl w:val="0"/>
                <w:numId w:val="10"/>
              </w:numPr>
              <w:tabs>
                <w:tab w:val="left" w:pos="222"/>
              </w:tabs>
              <w:ind w:left="0" w:right="141" w:firstLine="0"/>
            </w:pPr>
            <w:r w:rsidRPr="00C057C9">
              <w:t>SON DÖNEM</w:t>
            </w:r>
            <w:r w:rsidR="00F4778B">
              <w:t>DE YAPILAN</w:t>
            </w:r>
            <w:r w:rsidRPr="00C057C9">
              <w:t xml:space="preserve"> ÇALIŞMA</w:t>
            </w:r>
            <w:r w:rsidR="00F4778B">
              <w:t>LARIN</w:t>
            </w:r>
            <w:r w:rsidRPr="00C057C9">
              <w:t xml:space="preserve"> TEZ BÜTÜNLÜĞÜNDEKİ YERİ</w:t>
            </w:r>
          </w:p>
        </w:tc>
      </w:tr>
      <w:tr w:rsidR="007E19E1" w:rsidRPr="00C057C9" w14:paraId="0A185157" w14:textId="77777777" w:rsidTr="00FA6392">
        <w:trPr>
          <w:trHeight w:val="3061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693FE" w14:textId="77777777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rPr>
                <w:b w:val="0"/>
                <w:bCs w:val="0"/>
              </w:rPr>
            </w:pPr>
          </w:p>
        </w:tc>
      </w:tr>
      <w:tr w:rsidR="007E19E1" w:rsidRPr="00C057C9" w14:paraId="1744E351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61F536D1" w14:textId="32A737F6" w:rsidR="007E19E1" w:rsidRPr="00C057C9" w:rsidRDefault="007E19E1" w:rsidP="007E19E1">
            <w:pPr>
              <w:pStyle w:val="Balk1"/>
              <w:numPr>
                <w:ilvl w:val="0"/>
                <w:numId w:val="10"/>
              </w:numPr>
              <w:tabs>
                <w:tab w:val="left" w:pos="222"/>
              </w:tabs>
              <w:ind w:left="0" w:right="141" w:firstLine="0"/>
            </w:pPr>
            <w:r w:rsidRPr="00C057C9">
              <w:t>SON DÖNEMDE ZAMAN PLANI İLE UYUMLU OLARAK GERÇEKLEŞTİRİLEN ÇALIŞMA</w:t>
            </w:r>
            <w:r w:rsidR="00FE2B75">
              <w:t>LA</w:t>
            </w:r>
            <w:r w:rsidRPr="00C057C9">
              <w:t>RIN VE SONUÇLARIN AÇIKLANMASI</w:t>
            </w:r>
          </w:p>
        </w:tc>
      </w:tr>
      <w:tr w:rsidR="007E19E1" w:rsidRPr="00C057C9" w14:paraId="24D3B87C" w14:textId="77777777" w:rsidTr="00FA6392">
        <w:trPr>
          <w:trHeight w:val="3061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169C6" w14:textId="77777777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rPr>
                <w:b w:val="0"/>
                <w:bCs w:val="0"/>
              </w:rPr>
            </w:pPr>
          </w:p>
        </w:tc>
      </w:tr>
      <w:tr w:rsidR="007E19E1" w:rsidRPr="00C057C9" w14:paraId="1B69C48B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69592192" w14:textId="1D592A2D" w:rsidR="007E19E1" w:rsidRPr="00C057C9" w:rsidRDefault="007E19E1" w:rsidP="007E19E1">
            <w:pPr>
              <w:pStyle w:val="Balk1"/>
              <w:numPr>
                <w:ilvl w:val="0"/>
                <w:numId w:val="10"/>
              </w:numPr>
              <w:tabs>
                <w:tab w:val="left" w:pos="222"/>
              </w:tabs>
              <w:ind w:left="0" w:right="141" w:firstLine="0"/>
            </w:pPr>
            <w:r w:rsidRPr="00C057C9">
              <w:lastRenderedPageBreak/>
              <w:t>SON DÖNEMDE ZAMAN PLANINDA YER ALIP GERÇEKLEŞTİRİLEMEYEN ÇALIŞMALAR VE NEDENLERİ</w:t>
            </w:r>
          </w:p>
        </w:tc>
      </w:tr>
      <w:tr w:rsidR="007E19E1" w:rsidRPr="00C057C9" w14:paraId="4AF1F10E" w14:textId="77777777" w:rsidTr="00FA6392">
        <w:trPr>
          <w:trHeight w:val="3061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5CE8E" w14:textId="77777777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rPr>
                <w:b w:val="0"/>
                <w:bCs w:val="0"/>
              </w:rPr>
            </w:pPr>
          </w:p>
        </w:tc>
      </w:tr>
      <w:tr w:rsidR="007E19E1" w:rsidRPr="00C057C9" w14:paraId="6F6D21BF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3EB98D43" w14:textId="77777777" w:rsidR="007E19E1" w:rsidRPr="00C057C9" w:rsidRDefault="007E19E1" w:rsidP="007E19E1">
            <w:pPr>
              <w:pStyle w:val="Balk1"/>
              <w:numPr>
                <w:ilvl w:val="0"/>
                <w:numId w:val="10"/>
              </w:numPr>
              <w:tabs>
                <w:tab w:val="left" w:pos="222"/>
              </w:tabs>
              <w:ind w:left="0" w:right="141" w:firstLine="0"/>
            </w:pPr>
            <w:r w:rsidRPr="00C057C9">
              <w:t>YÖNTEM DEĞİŞİKLİĞİ VE NEDENLERİ</w:t>
            </w:r>
          </w:p>
        </w:tc>
      </w:tr>
      <w:tr w:rsidR="007E19E1" w:rsidRPr="00C057C9" w14:paraId="5324A765" w14:textId="77777777" w:rsidTr="00FA6392">
        <w:trPr>
          <w:trHeight w:val="3061"/>
        </w:trPr>
        <w:tc>
          <w:tcPr>
            <w:tcW w:w="500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B4977E" w14:textId="77777777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rPr>
                <w:b w:val="0"/>
                <w:bCs w:val="0"/>
              </w:rPr>
            </w:pPr>
          </w:p>
        </w:tc>
      </w:tr>
      <w:tr w:rsidR="007E19E1" w:rsidRPr="00C057C9" w14:paraId="0E805EA8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4036B9BD" w14:textId="00B3CBA8" w:rsidR="007E19E1" w:rsidRPr="00C057C9" w:rsidRDefault="007E19E1" w:rsidP="007E19E1">
            <w:pPr>
              <w:pStyle w:val="Balk1"/>
              <w:numPr>
                <w:ilvl w:val="0"/>
                <w:numId w:val="10"/>
              </w:numPr>
              <w:tabs>
                <w:tab w:val="left" w:pos="222"/>
              </w:tabs>
              <w:ind w:left="0" w:right="141" w:firstLine="0"/>
            </w:pPr>
            <w:r w:rsidRPr="00C057C9">
              <w:t>BİR SONRAKİ DÖNEMDE YAPILACAK ÇALIŞMALARIN</w:t>
            </w:r>
            <w:r w:rsidR="00FE2B75">
              <w:t xml:space="preserve"> </w:t>
            </w:r>
            <w:r w:rsidRPr="00C057C9">
              <w:t>AÇIKLANMASI</w:t>
            </w:r>
          </w:p>
        </w:tc>
      </w:tr>
      <w:tr w:rsidR="007E19E1" w:rsidRPr="00C057C9" w14:paraId="60A8E287" w14:textId="77777777" w:rsidTr="00FA6392">
        <w:trPr>
          <w:trHeight w:val="3061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C0215" w14:textId="77777777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tabs>
                <w:tab w:val="left" w:pos="222"/>
              </w:tabs>
              <w:ind w:right="141"/>
              <w:rPr>
                <w:b w:val="0"/>
                <w:bCs w:val="0"/>
              </w:rPr>
            </w:pPr>
          </w:p>
        </w:tc>
      </w:tr>
      <w:tr w:rsidR="007E19E1" w:rsidRPr="00C057C9" w14:paraId="1281500D" w14:textId="77777777" w:rsidTr="00482CCB">
        <w:trPr>
          <w:trHeight w:val="283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CC14B"/>
            <w:vAlign w:val="center"/>
          </w:tcPr>
          <w:p w14:paraId="4A073B78" w14:textId="77777777" w:rsidR="007E19E1" w:rsidRPr="00C057C9" w:rsidRDefault="007E19E1" w:rsidP="007E19E1">
            <w:pPr>
              <w:pStyle w:val="Balk1"/>
              <w:numPr>
                <w:ilvl w:val="0"/>
                <w:numId w:val="10"/>
              </w:numPr>
              <w:tabs>
                <w:tab w:val="left" w:pos="222"/>
              </w:tabs>
              <w:ind w:left="0" w:right="141" w:firstLine="0"/>
            </w:pPr>
            <w:r w:rsidRPr="00C057C9">
              <w:t>TEZ İLE İLGİLİ OLARAK HAZIRLANMAKTA OLAN VE/VEYA SUNULMUŞ OLAN YAYINLAR</w:t>
            </w:r>
          </w:p>
        </w:tc>
      </w:tr>
      <w:tr w:rsidR="007E19E1" w:rsidRPr="00C057C9" w14:paraId="4B4C5814" w14:textId="77777777" w:rsidTr="00FA6392">
        <w:trPr>
          <w:trHeight w:val="3061"/>
        </w:trPr>
        <w:tc>
          <w:tcPr>
            <w:tcW w:w="500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8B3F4" w14:textId="77777777" w:rsidR="007E19E1" w:rsidRPr="00C057C9" w:rsidRDefault="007E19E1" w:rsidP="007E19E1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</w:rPr>
            </w:pPr>
          </w:p>
        </w:tc>
      </w:tr>
    </w:tbl>
    <w:p w14:paraId="33D33C21" w14:textId="77777777" w:rsidR="0052384D" w:rsidRDefault="0052384D" w:rsidP="00A450FF">
      <w:pPr>
        <w:tabs>
          <w:tab w:val="left" w:pos="5863"/>
        </w:tabs>
        <w:rPr>
          <w:rFonts w:ascii="Times New Roman" w:hAnsi="Times New Roman" w:cs="Times New Roman"/>
          <w:b/>
          <w:bCs/>
          <w:sz w:val="20"/>
          <w:szCs w:val="20"/>
        </w:rPr>
        <w:sectPr w:rsidR="0052384D" w:rsidSect="00FA6392">
          <w:pgSz w:w="11906" w:h="16838"/>
          <w:pgMar w:top="567" w:right="567" w:bottom="567" w:left="567" w:header="709" w:footer="1417" w:gutter="0"/>
          <w:cols w:space="708"/>
          <w:docGrid w:linePitch="360"/>
        </w:sectPr>
      </w:pPr>
    </w:p>
    <w:p w14:paraId="5B901008" w14:textId="497ED050" w:rsidR="00CF2A81" w:rsidRDefault="000F1C79" w:rsidP="00A450FF">
      <w:pPr>
        <w:tabs>
          <w:tab w:val="left" w:pos="5863"/>
        </w:tabs>
        <w:rPr>
          <w:rFonts w:ascii="Times New Roman" w:hAnsi="Times New Roman" w:cs="Times New Roman"/>
          <w:b/>
          <w:bCs/>
          <w:sz w:val="20"/>
          <w:szCs w:val="20"/>
        </w:rPr>
      </w:pPr>
      <w:r w:rsidRPr="000F1C79">
        <w:rPr>
          <w:rFonts w:ascii="Times New Roman" w:hAnsi="Times New Roman" w:cs="Times New Roman"/>
          <w:b/>
          <w:bCs/>
          <w:sz w:val="20"/>
          <w:szCs w:val="20"/>
        </w:rPr>
        <w:lastRenderedPageBreak/>
        <w:t>KAYNAKLAR</w:t>
      </w:r>
    </w:p>
    <w:p w14:paraId="7494F095" w14:textId="2654DE0A" w:rsidR="001A2A40" w:rsidRPr="00F66ED9" w:rsidRDefault="001A2A40" w:rsidP="00F66ED9">
      <w:pPr>
        <w:pStyle w:val="WW-NormalWeb1"/>
        <w:tabs>
          <w:tab w:val="left" w:pos="426"/>
        </w:tabs>
        <w:spacing w:before="0" w:after="0"/>
        <w:ind w:left="142" w:hanging="11"/>
        <w:rPr>
          <w:color w:val="000000"/>
          <w:sz w:val="18"/>
          <w:szCs w:val="18"/>
        </w:rPr>
      </w:pPr>
      <w:r>
        <w:rPr>
          <w:sz w:val="18"/>
          <w:szCs w:val="18"/>
        </w:rPr>
        <w:t>Metin içinde ve metin sonunda “</w:t>
      </w:r>
      <w:proofErr w:type="spellStart"/>
      <w:r>
        <w:rPr>
          <w:sz w:val="18"/>
          <w:szCs w:val="18"/>
        </w:rPr>
        <w:t>Kaynaklar”ın</w:t>
      </w:r>
      <w:proofErr w:type="spellEnd"/>
      <w:r>
        <w:rPr>
          <w:sz w:val="18"/>
          <w:szCs w:val="18"/>
        </w:rPr>
        <w:t xml:space="preserve"> gösterimi, </w:t>
      </w:r>
      <w:r>
        <w:rPr>
          <w:color w:val="000000"/>
          <w:sz w:val="18"/>
          <w:szCs w:val="18"/>
        </w:rPr>
        <w:t>BTÜ Lisansüstü Eğitim Enstitüsü Tez Yazım Kılavuzu’nda önerildiği gibi yapılmalıdır.</w:t>
      </w:r>
    </w:p>
    <w:sectPr w:rsidR="001A2A40" w:rsidRPr="00F66ED9" w:rsidSect="00FA6392">
      <w:pgSz w:w="11906" w:h="16838"/>
      <w:pgMar w:top="567" w:right="567" w:bottom="567" w:left="567" w:header="709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EF137" w14:textId="77777777" w:rsidR="007D2C2F" w:rsidRDefault="007D2C2F" w:rsidP="005F3207">
      <w:pPr>
        <w:spacing w:after="0" w:line="240" w:lineRule="auto"/>
      </w:pPr>
      <w:r>
        <w:separator/>
      </w:r>
    </w:p>
  </w:endnote>
  <w:endnote w:type="continuationSeparator" w:id="0">
    <w:p w14:paraId="26D7EA44" w14:textId="77777777" w:rsidR="007D2C2F" w:rsidRDefault="007D2C2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F466B1" w14:paraId="2F90B67A" w14:textId="77777777" w:rsidTr="000B3D1F">
      <w:trPr>
        <w:trHeight w:val="247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3F4F7417" w:rsidR="005F3207" w:rsidRPr="00F466B1" w:rsidRDefault="005E545B" w:rsidP="00D1123D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F466B1">
            <w:rPr>
              <w:rFonts w:ascii="Times New Roman" w:hAnsi="Times New Roman"/>
              <w:sz w:val="18"/>
              <w:szCs w:val="18"/>
            </w:rPr>
            <w:t xml:space="preserve">Doktora Tez İzleme </w:t>
          </w:r>
          <w:r w:rsidR="00A618A7" w:rsidRPr="00F466B1">
            <w:rPr>
              <w:rFonts w:ascii="Times New Roman" w:hAnsi="Times New Roman"/>
              <w:sz w:val="18"/>
              <w:szCs w:val="18"/>
            </w:rPr>
            <w:t>Raporu</w:t>
          </w:r>
          <w:r w:rsidR="00F9392F" w:rsidRPr="00F466B1">
            <w:rPr>
              <w:rFonts w:ascii="Times New Roman" w:hAnsi="Times New Roman"/>
              <w:sz w:val="18"/>
              <w:szCs w:val="18"/>
            </w:rPr>
            <w:t xml:space="preserve"> </w:t>
          </w:r>
          <w:r w:rsidR="007455EF">
            <w:rPr>
              <w:rFonts w:ascii="Times New Roman" w:hAnsi="Times New Roman"/>
              <w:sz w:val="18"/>
              <w:szCs w:val="18"/>
            </w:rPr>
            <w:t>Şablon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5F8AE2C2" w:rsidR="005F3207" w:rsidRPr="00F466B1" w:rsidRDefault="005F3207" w:rsidP="000B3D1F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F466B1">
            <w:rPr>
              <w:rFonts w:ascii="Times New Roman" w:hAnsi="Times New Roman"/>
              <w:b/>
              <w:sz w:val="18"/>
              <w:szCs w:val="18"/>
            </w:rPr>
            <w:t xml:space="preserve">Form </w:t>
          </w:r>
          <w:r w:rsidR="00F466B1">
            <w:rPr>
              <w:rFonts w:ascii="Times New Roman" w:hAnsi="Times New Roman"/>
              <w:b/>
              <w:sz w:val="18"/>
              <w:szCs w:val="18"/>
            </w:rPr>
            <w:t>Oluşturulma</w:t>
          </w:r>
          <w:r w:rsidRPr="00F466B1">
            <w:rPr>
              <w:rFonts w:ascii="Times New Roman" w:hAnsi="Times New Roman"/>
              <w:b/>
              <w:sz w:val="18"/>
              <w:szCs w:val="18"/>
            </w:rPr>
            <w:t xml:space="preserve"> Tarihi:</w:t>
          </w:r>
          <w:r w:rsidRPr="00F466B1">
            <w:rPr>
              <w:rFonts w:ascii="Times New Roman" w:hAnsi="Times New Roman"/>
              <w:sz w:val="18"/>
              <w:szCs w:val="18"/>
            </w:rPr>
            <w:t xml:space="preserve"> </w:t>
          </w:r>
          <w:r w:rsidR="00F9392F" w:rsidRPr="00F466B1">
            <w:rPr>
              <w:rFonts w:ascii="Times New Roman" w:hAnsi="Times New Roman"/>
              <w:sz w:val="18"/>
              <w:szCs w:val="18"/>
            </w:rPr>
            <w:t>05</w:t>
          </w:r>
          <w:r w:rsidR="00CB00EF" w:rsidRPr="00F466B1">
            <w:rPr>
              <w:rFonts w:ascii="Times New Roman" w:hAnsi="Times New Roman"/>
              <w:sz w:val="18"/>
              <w:szCs w:val="18"/>
            </w:rPr>
            <w:t>.</w:t>
          </w:r>
          <w:r w:rsidR="00B052AF" w:rsidRPr="00F466B1">
            <w:rPr>
              <w:rFonts w:ascii="Times New Roman" w:hAnsi="Times New Roman"/>
              <w:sz w:val="18"/>
              <w:szCs w:val="18"/>
            </w:rPr>
            <w:t>0</w:t>
          </w:r>
          <w:r w:rsidR="00F9392F" w:rsidRPr="00F466B1">
            <w:rPr>
              <w:rFonts w:ascii="Times New Roman" w:hAnsi="Times New Roman"/>
              <w:sz w:val="18"/>
              <w:szCs w:val="18"/>
            </w:rPr>
            <w:t>2</w:t>
          </w:r>
          <w:r w:rsidRPr="00F466B1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F466B1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17409A23" w:rsidR="00944016" w:rsidRPr="00F466B1" w:rsidRDefault="005F3207" w:rsidP="000B3D1F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F466B1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F466B1">
            <w:rPr>
              <w:rFonts w:ascii="Times New Roman" w:hAnsi="Times New Roman"/>
              <w:b/>
              <w:sz w:val="18"/>
              <w:szCs w:val="18"/>
            </w:rPr>
            <w:t xml:space="preserve"> DR_</w:t>
          </w:r>
          <w:r w:rsidR="006742A6">
            <w:rPr>
              <w:rFonts w:ascii="Times New Roman" w:hAnsi="Times New Roman"/>
              <w:b/>
              <w:sz w:val="18"/>
              <w:szCs w:val="18"/>
            </w:rPr>
            <w:t>7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3BF8A" w14:textId="77777777" w:rsidR="007D2C2F" w:rsidRDefault="007D2C2F" w:rsidP="005F3207">
      <w:pPr>
        <w:spacing w:after="0" w:line="240" w:lineRule="auto"/>
      </w:pPr>
      <w:r>
        <w:separator/>
      </w:r>
    </w:p>
  </w:footnote>
  <w:footnote w:type="continuationSeparator" w:id="0">
    <w:p w14:paraId="5D564136" w14:textId="77777777" w:rsidR="007D2C2F" w:rsidRDefault="007D2C2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114A"/>
    <w:multiLevelType w:val="hybridMultilevel"/>
    <w:tmpl w:val="B14075A2"/>
    <w:lvl w:ilvl="0" w:tplc="52529B42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7107C"/>
    <w:multiLevelType w:val="hybridMultilevel"/>
    <w:tmpl w:val="C212D382"/>
    <w:lvl w:ilvl="0" w:tplc="D484612A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81CAC"/>
    <w:multiLevelType w:val="hybridMultilevel"/>
    <w:tmpl w:val="D7601E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8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9"/>
  </w:num>
  <w:num w:numId="2" w16cid:durableId="1696692259">
    <w:abstractNumId w:val="6"/>
  </w:num>
  <w:num w:numId="3" w16cid:durableId="683870562">
    <w:abstractNumId w:val="8"/>
  </w:num>
  <w:num w:numId="4" w16cid:durableId="1644650615">
    <w:abstractNumId w:val="1"/>
  </w:num>
  <w:num w:numId="5" w16cid:durableId="1108546101">
    <w:abstractNumId w:val="7"/>
  </w:num>
  <w:num w:numId="6" w16cid:durableId="1064640641">
    <w:abstractNumId w:val="3"/>
  </w:num>
  <w:num w:numId="7" w16cid:durableId="1943491209">
    <w:abstractNumId w:val="0"/>
  </w:num>
  <w:num w:numId="8" w16cid:durableId="402528728">
    <w:abstractNumId w:val="5"/>
  </w:num>
  <w:num w:numId="9" w16cid:durableId="228805084">
    <w:abstractNumId w:val="2"/>
  </w:num>
  <w:num w:numId="10" w16cid:durableId="806868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788C"/>
    <w:rsid w:val="00025BF1"/>
    <w:rsid w:val="00045C19"/>
    <w:rsid w:val="00051ADE"/>
    <w:rsid w:val="0006046A"/>
    <w:rsid w:val="00066745"/>
    <w:rsid w:val="0008538D"/>
    <w:rsid w:val="00087EEA"/>
    <w:rsid w:val="00091FAD"/>
    <w:rsid w:val="000A1E9A"/>
    <w:rsid w:val="000A2DBF"/>
    <w:rsid w:val="000A3B6D"/>
    <w:rsid w:val="000B3D1F"/>
    <w:rsid w:val="000B7954"/>
    <w:rsid w:val="000D0BA7"/>
    <w:rsid w:val="000F1C79"/>
    <w:rsid w:val="001144DD"/>
    <w:rsid w:val="0014078E"/>
    <w:rsid w:val="001446F1"/>
    <w:rsid w:val="00155B1A"/>
    <w:rsid w:val="001564A5"/>
    <w:rsid w:val="0016288D"/>
    <w:rsid w:val="00163BBC"/>
    <w:rsid w:val="00163DBE"/>
    <w:rsid w:val="00164614"/>
    <w:rsid w:val="00193703"/>
    <w:rsid w:val="001A2A40"/>
    <w:rsid w:val="001A5C6A"/>
    <w:rsid w:val="002205AB"/>
    <w:rsid w:val="002646A2"/>
    <w:rsid w:val="002803DE"/>
    <w:rsid w:val="002805B9"/>
    <w:rsid w:val="002808CA"/>
    <w:rsid w:val="00293584"/>
    <w:rsid w:val="002950CB"/>
    <w:rsid w:val="00295749"/>
    <w:rsid w:val="002A1403"/>
    <w:rsid w:val="002A4E98"/>
    <w:rsid w:val="002C06DE"/>
    <w:rsid w:val="00301E3C"/>
    <w:rsid w:val="00305DB4"/>
    <w:rsid w:val="003225B6"/>
    <w:rsid w:val="00323B45"/>
    <w:rsid w:val="00332657"/>
    <w:rsid w:val="00332AE3"/>
    <w:rsid w:val="00346F50"/>
    <w:rsid w:val="0036736B"/>
    <w:rsid w:val="00375722"/>
    <w:rsid w:val="003831AA"/>
    <w:rsid w:val="00393086"/>
    <w:rsid w:val="003C0833"/>
    <w:rsid w:val="003C4619"/>
    <w:rsid w:val="003D4518"/>
    <w:rsid w:val="003F447D"/>
    <w:rsid w:val="004256B5"/>
    <w:rsid w:val="00432CCD"/>
    <w:rsid w:val="004352A3"/>
    <w:rsid w:val="004354F3"/>
    <w:rsid w:val="00437AF8"/>
    <w:rsid w:val="004429AB"/>
    <w:rsid w:val="004520D7"/>
    <w:rsid w:val="0046364A"/>
    <w:rsid w:val="004657F7"/>
    <w:rsid w:val="0047697B"/>
    <w:rsid w:val="00480828"/>
    <w:rsid w:val="00482CCB"/>
    <w:rsid w:val="00492AAD"/>
    <w:rsid w:val="004A11D1"/>
    <w:rsid w:val="004A1535"/>
    <w:rsid w:val="004A2069"/>
    <w:rsid w:val="004A7BF3"/>
    <w:rsid w:val="004B17FC"/>
    <w:rsid w:val="004C4180"/>
    <w:rsid w:val="004C4BE4"/>
    <w:rsid w:val="004E76BE"/>
    <w:rsid w:val="005039B4"/>
    <w:rsid w:val="00514107"/>
    <w:rsid w:val="0052384D"/>
    <w:rsid w:val="005242BE"/>
    <w:rsid w:val="00525BA8"/>
    <w:rsid w:val="00534C31"/>
    <w:rsid w:val="00535CA8"/>
    <w:rsid w:val="00543CA3"/>
    <w:rsid w:val="00552A9C"/>
    <w:rsid w:val="00553655"/>
    <w:rsid w:val="005543CB"/>
    <w:rsid w:val="00566A51"/>
    <w:rsid w:val="00573D0C"/>
    <w:rsid w:val="0058650B"/>
    <w:rsid w:val="005935DA"/>
    <w:rsid w:val="005D3767"/>
    <w:rsid w:val="005E545B"/>
    <w:rsid w:val="005F3207"/>
    <w:rsid w:val="005F39D8"/>
    <w:rsid w:val="00606C22"/>
    <w:rsid w:val="0062270C"/>
    <w:rsid w:val="00637B13"/>
    <w:rsid w:val="00640833"/>
    <w:rsid w:val="0065209C"/>
    <w:rsid w:val="006716B1"/>
    <w:rsid w:val="006742A6"/>
    <w:rsid w:val="00682B11"/>
    <w:rsid w:val="00684D81"/>
    <w:rsid w:val="00685F40"/>
    <w:rsid w:val="006A568D"/>
    <w:rsid w:val="006B3309"/>
    <w:rsid w:val="006B3672"/>
    <w:rsid w:val="006B6334"/>
    <w:rsid w:val="006C377C"/>
    <w:rsid w:val="006F0186"/>
    <w:rsid w:val="006F637D"/>
    <w:rsid w:val="007357A6"/>
    <w:rsid w:val="0074138F"/>
    <w:rsid w:val="007455EF"/>
    <w:rsid w:val="00757A9E"/>
    <w:rsid w:val="007943A2"/>
    <w:rsid w:val="007A0ED3"/>
    <w:rsid w:val="007A525A"/>
    <w:rsid w:val="007B5850"/>
    <w:rsid w:val="007C0898"/>
    <w:rsid w:val="007C0F3F"/>
    <w:rsid w:val="007C14D8"/>
    <w:rsid w:val="007D2C2F"/>
    <w:rsid w:val="007E19E1"/>
    <w:rsid w:val="007F33E0"/>
    <w:rsid w:val="00802CD9"/>
    <w:rsid w:val="00804D71"/>
    <w:rsid w:val="00811C59"/>
    <w:rsid w:val="008136CB"/>
    <w:rsid w:val="00820A28"/>
    <w:rsid w:val="008452A7"/>
    <w:rsid w:val="00881182"/>
    <w:rsid w:val="00884633"/>
    <w:rsid w:val="00885093"/>
    <w:rsid w:val="0088567E"/>
    <w:rsid w:val="00892329"/>
    <w:rsid w:val="00893B0C"/>
    <w:rsid w:val="008E5DAE"/>
    <w:rsid w:val="008F174A"/>
    <w:rsid w:val="009269D8"/>
    <w:rsid w:val="00944016"/>
    <w:rsid w:val="00955A32"/>
    <w:rsid w:val="00973E04"/>
    <w:rsid w:val="0097543D"/>
    <w:rsid w:val="00982D14"/>
    <w:rsid w:val="00985671"/>
    <w:rsid w:val="009964FD"/>
    <w:rsid w:val="009A5EBD"/>
    <w:rsid w:val="009A6665"/>
    <w:rsid w:val="009D1A40"/>
    <w:rsid w:val="009D248C"/>
    <w:rsid w:val="009E1F19"/>
    <w:rsid w:val="009E732B"/>
    <w:rsid w:val="009E76A1"/>
    <w:rsid w:val="00A2030A"/>
    <w:rsid w:val="00A24092"/>
    <w:rsid w:val="00A450FF"/>
    <w:rsid w:val="00A46191"/>
    <w:rsid w:val="00A46E69"/>
    <w:rsid w:val="00A556EE"/>
    <w:rsid w:val="00A618A7"/>
    <w:rsid w:val="00AA2A2F"/>
    <w:rsid w:val="00AA455A"/>
    <w:rsid w:val="00AA5ECB"/>
    <w:rsid w:val="00B028F7"/>
    <w:rsid w:val="00B052AF"/>
    <w:rsid w:val="00B1718B"/>
    <w:rsid w:val="00B53BA5"/>
    <w:rsid w:val="00B55079"/>
    <w:rsid w:val="00B56F1A"/>
    <w:rsid w:val="00B82671"/>
    <w:rsid w:val="00B84B04"/>
    <w:rsid w:val="00B905E2"/>
    <w:rsid w:val="00B916CC"/>
    <w:rsid w:val="00BC768E"/>
    <w:rsid w:val="00BD05F9"/>
    <w:rsid w:val="00C03688"/>
    <w:rsid w:val="00C03DDB"/>
    <w:rsid w:val="00C057C9"/>
    <w:rsid w:val="00C2011B"/>
    <w:rsid w:val="00C256DD"/>
    <w:rsid w:val="00C261CA"/>
    <w:rsid w:val="00C406BB"/>
    <w:rsid w:val="00C454D4"/>
    <w:rsid w:val="00C57BCF"/>
    <w:rsid w:val="00C757A1"/>
    <w:rsid w:val="00C82CD8"/>
    <w:rsid w:val="00C879E1"/>
    <w:rsid w:val="00CB00EF"/>
    <w:rsid w:val="00CB34AE"/>
    <w:rsid w:val="00CE0261"/>
    <w:rsid w:val="00CE067B"/>
    <w:rsid w:val="00CF2A81"/>
    <w:rsid w:val="00CF3BD0"/>
    <w:rsid w:val="00CF5C27"/>
    <w:rsid w:val="00D03242"/>
    <w:rsid w:val="00D1123D"/>
    <w:rsid w:val="00D16DC4"/>
    <w:rsid w:val="00D27BE1"/>
    <w:rsid w:val="00D35FCF"/>
    <w:rsid w:val="00D61094"/>
    <w:rsid w:val="00D652EB"/>
    <w:rsid w:val="00D8073B"/>
    <w:rsid w:val="00D808BD"/>
    <w:rsid w:val="00D91A8B"/>
    <w:rsid w:val="00D93FB6"/>
    <w:rsid w:val="00DA2355"/>
    <w:rsid w:val="00DC2211"/>
    <w:rsid w:val="00DD33B9"/>
    <w:rsid w:val="00DE47DD"/>
    <w:rsid w:val="00DE5298"/>
    <w:rsid w:val="00DF0ADB"/>
    <w:rsid w:val="00DF423E"/>
    <w:rsid w:val="00DF72EB"/>
    <w:rsid w:val="00E167E8"/>
    <w:rsid w:val="00E16E5A"/>
    <w:rsid w:val="00E20B0D"/>
    <w:rsid w:val="00E23BDD"/>
    <w:rsid w:val="00E471E9"/>
    <w:rsid w:val="00E70EB1"/>
    <w:rsid w:val="00E914D7"/>
    <w:rsid w:val="00E9235A"/>
    <w:rsid w:val="00EC52AD"/>
    <w:rsid w:val="00EC53AD"/>
    <w:rsid w:val="00ED0C4A"/>
    <w:rsid w:val="00EE0DB1"/>
    <w:rsid w:val="00EE74C6"/>
    <w:rsid w:val="00EF65AF"/>
    <w:rsid w:val="00F00E8F"/>
    <w:rsid w:val="00F33133"/>
    <w:rsid w:val="00F40121"/>
    <w:rsid w:val="00F466B1"/>
    <w:rsid w:val="00F4778B"/>
    <w:rsid w:val="00F66ED9"/>
    <w:rsid w:val="00F8476C"/>
    <w:rsid w:val="00F87FDC"/>
    <w:rsid w:val="00F9392F"/>
    <w:rsid w:val="00FA5A88"/>
    <w:rsid w:val="00FA6392"/>
    <w:rsid w:val="00FB03E2"/>
    <w:rsid w:val="00FB0802"/>
    <w:rsid w:val="00FE2B75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9964FD"/>
    <w:rPr>
      <w:color w:val="666666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1A2A4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1A2A40"/>
  </w:style>
  <w:style w:type="paragraph" w:customStyle="1" w:styleId="WW-NormalWeb1">
    <w:name w:val="WW-Normal (Web)1"/>
    <w:basedOn w:val="Normal"/>
    <w:rsid w:val="001A2A40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FD7913E9F44503AF05B985FD14497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759B266-A0E0-44D6-826D-5D407DD09F2A}"/>
      </w:docPartPr>
      <w:docPartBody>
        <w:p w:rsidR="00834254" w:rsidRDefault="00834254" w:rsidP="00834254">
          <w:pPr>
            <w:pStyle w:val="4AFD7913E9F44503AF05B985FD144970"/>
          </w:pPr>
          <w:r>
            <w:rPr>
              <w:rStyle w:val="YerTutucuMetni"/>
            </w:rPr>
            <w:t>Bir öğe seçin.</w:t>
          </w:r>
        </w:p>
      </w:docPartBody>
    </w:docPart>
    <w:docPart>
      <w:docPartPr>
        <w:name w:val="28E74B5AB4FC4CC28C75919B5364992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6943EBA-5D9A-4AF6-B0CD-1290DCA5862B}"/>
      </w:docPartPr>
      <w:docPartBody>
        <w:p w:rsidR="00834254" w:rsidRDefault="00834254" w:rsidP="00834254">
          <w:pPr>
            <w:pStyle w:val="28E74B5AB4FC4CC28C75919B5364992C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B7F175D635542AFBCDC5AA9B3D33F5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0BF309F-0550-4C7B-8F2A-D7807F33D890}"/>
      </w:docPartPr>
      <w:docPartBody>
        <w:p w:rsidR="00834254" w:rsidRDefault="00834254" w:rsidP="00834254">
          <w:pPr>
            <w:pStyle w:val="7B7F175D635542AFBCDC5AA9B3D33F5F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EC5F37D13EB4BA1BFACF6332FEB1BB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7507347-1D7B-4117-B109-FD20BB554FBB}"/>
      </w:docPartPr>
      <w:docPartBody>
        <w:p w:rsidR="0034611A" w:rsidRDefault="0034611A" w:rsidP="0034611A">
          <w:pPr>
            <w:pStyle w:val="6EC5F37D13EB4BA1BFACF6332FEB1BB9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466A10C-FC58-41BC-BFA3-D63737CA97A6}"/>
      </w:docPartPr>
      <w:docPartBody>
        <w:p w:rsidR="00B40A15" w:rsidRDefault="00B40A15">
          <w:r w:rsidRPr="00A477FC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4254"/>
    <w:rsid w:val="000F7800"/>
    <w:rsid w:val="0034611A"/>
    <w:rsid w:val="00834254"/>
    <w:rsid w:val="00B40A15"/>
    <w:rsid w:val="00E3213E"/>
    <w:rsid w:val="00E5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3213E"/>
    <w:rPr>
      <w:color w:val="666666"/>
    </w:rPr>
  </w:style>
  <w:style w:type="paragraph" w:customStyle="1" w:styleId="4AFD7913E9F44503AF05B985FD144970">
    <w:name w:val="4AFD7913E9F44503AF05B985FD144970"/>
    <w:rsid w:val="00834254"/>
  </w:style>
  <w:style w:type="paragraph" w:customStyle="1" w:styleId="6EC5F37D13EB4BA1BFACF6332FEB1BB9">
    <w:name w:val="6EC5F37D13EB4BA1BFACF6332FEB1BB9"/>
    <w:rsid w:val="0034611A"/>
  </w:style>
  <w:style w:type="paragraph" w:customStyle="1" w:styleId="28E74B5AB4FC4CC28C75919B5364992C">
    <w:name w:val="28E74B5AB4FC4CC28C75919B5364992C"/>
    <w:rsid w:val="00834254"/>
  </w:style>
  <w:style w:type="paragraph" w:customStyle="1" w:styleId="7B7F175D635542AFBCDC5AA9B3D33F5F">
    <w:name w:val="7B7F175D635542AFBCDC5AA9B3D33F5F"/>
    <w:rsid w:val="008342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E8329-CB29-4175-879D-75249367E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4</Pages>
  <Words>244</Words>
  <Characters>1396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66</cp:revision>
  <cp:lastPrinted>2024-01-03T17:38:00Z</cp:lastPrinted>
  <dcterms:created xsi:type="dcterms:W3CDTF">2021-08-12T09:53:00Z</dcterms:created>
  <dcterms:modified xsi:type="dcterms:W3CDTF">2024-03-21T12:18:00Z</dcterms:modified>
</cp:coreProperties>
</file>